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Italy</w:t>
      </w:r>
      <w:r>
        <w:t xml:space="preserve"> </w:t>
      </w:r>
      <w:r>
        <w:t xml:space="preserve">Naples</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Institute of Marine Biology and Environmental Research</w:t>
      </w:r>
      <w:r>
        <w:br/>
      </w:r>
      <w:r>
        <w:t xml:space="preserve">Via Toledo, 124</w:t>
      </w:r>
      <w:r>
        <w:br/>
      </w:r>
      <w:r>
        <w:t xml:space="preserve">80134 Naples, Italy</w:t>
      </w:r>
    </w:p>
    <w:bookmarkStart w:id="20" w:name="X8e81fbf22244110b7434b7cc7071ee08aa4ba86"/>
    <w:p>
      <w:pPr>
        <w:pStyle w:val="Heading2"/>
      </w:pPr>
      <w:r>
        <w:t xml:space="preserve">Subject: Application for Biologist Internship Position</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Biologist Internship position at your esteemed Institute of Marine Biology and Environmental Research in Naples, Italy. As a dedicated biology student deeply passionate about Mediterranean ecosystems and conservation science, I have long aspired to contribute to meaningful research within the unique ecological context of</w:t>
      </w:r>
      <w:r>
        <w:t xml:space="preserve"> </w:t>
      </w:r>
      <w:r>
        <w:rPr>
          <w:iCs/>
          <w:i/>
        </w:rPr>
        <w:t xml:space="preserve">Italy Naples</w:t>
      </w:r>
      <w:r>
        <w:t xml:space="preserve">. This opportunity represents not merely an academic step but a transformative alignment of my professional trajectory with the vibrant scientific community flourishing in this historic port city.</w:t>
      </w:r>
    </w:p>
    <w:p>
      <w:pPr>
        <w:pStyle w:val="BodyText"/>
      </w:pPr>
      <w:r>
        <w:t xml:space="preserve">My academic journey at the University of Bologna has equipped me with robust theoretical knowledge and hands-on laboratory skills directly applicable to marine and environmental biology. Through my coursework in Marine Ecology, Molecular Biology Techniques, and Conservation Genetics, I have developed proficiency in DNA extraction protocols, species identification through morphological and genetic analysis, water quality assessment methods (including spectrophotometry for nutrient detection), and Geographic Information Systems (GIS) mapping. Most recently, I completed an independent research project analyzing microplastic accumulation in coastal sediment samples from the Adriatic Sea – a study that demanded rigorous scientific methodology and yielded significant findings on pollution patterns in protected marine zones. This experience has solidified my resolve to pursue applied conservation work within Italy's rich yet fragile ecosystems.</w:t>
      </w:r>
    </w:p>
    <w:p>
      <w:pPr>
        <w:pStyle w:val="BodyText"/>
      </w:pPr>
      <w:r>
        <w:t xml:space="preserve">What specifically draws me to your Naples-based institution is its pioneering work in preserving the Mediterranean biodiversity hotspots that surround this city – from the Phlegraean Fields' volcanic islands to the protected marine areas of Cilento and Vallo di Diano. I have closely followed Dr. Elena Rossi's research on coral reef resilience in the Tyrrhenian Sea, and I am particularly inspired by your institute's collaborative approach with local fishing communities on sustainable fisheries management initiatives. Naples offers a unique confluence of ancient maritime history and cutting-edge environmental science; studying biology here means immersing myself in an ecosystem where Roman aqueducts once channeled water through coastal landscapes now being studied for modern climate adaptation strategies. As a future</w:t>
      </w:r>
      <w:r>
        <w:t xml:space="preserve"> </w:t>
      </w:r>
      <w:r>
        <w:rPr>
          <w:bCs/>
          <w:b/>
        </w:rPr>
        <w:t xml:space="preserve">Biologist</w:t>
      </w:r>
      <w:r>
        <w:t xml:space="preserve">, I am eager to learn from this living laboratory that has witnessed 2,800 years of human-environment interaction.</w:t>
      </w:r>
    </w:p>
    <w:p>
      <w:pPr>
        <w:pStyle w:val="BodyText"/>
      </w:pPr>
      <w:r>
        <w:t xml:space="preserve">My practical experience extends beyond academic settings. During my summer internship at the Parco Nazionale del Vesuvio, I assisted in monitoring invasive species like the American mink (Neovison vison) along the Sarno River basin – an effort directly relevant to your institute's work on habitat restoration. I coordinated with park rangers to collect and document 150+ ecological surveys using standardized field protocols, contributing to a regional biodiversity database that informed new conservation zoning decisions. This experience taught me the critical importance of cross-disciplinary collaboration in environmental management, a value deeply embedded in your institute's mission statement. Furthermore, my fluency in Italian (C1 level) and native English proficiency positions me to seamlessly integrate with your international research teams while fostering communication with local stakeholders – a vital asset for effective community-based conservation projects across</w:t>
      </w:r>
      <w:r>
        <w:t xml:space="preserve"> </w:t>
      </w:r>
      <w:r>
        <w:rPr>
          <w:iCs/>
          <w:i/>
        </w:rPr>
        <w:t xml:space="preserve">Italy Naples</w:t>
      </w:r>
      <w:r>
        <w:t xml:space="preserve">.</w:t>
      </w:r>
    </w:p>
    <w:p>
      <w:pPr>
        <w:pStyle w:val="BodyText"/>
      </w:pPr>
      <w:r>
        <w:t xml:space="preserve">I am particularly eager to contribute to your ongoing projects concerning the impact of thermal pollution on Posidonia oceanica meadows in the Gulf of Naples. Having studied the calcification processes in seagrass ecosystems during my thesis research, I possess foundational knowledge that could support data analysis for your upcoming monitoring campaign. My technical skills include statistical analysis using R programming, advanced microscopy techniques for planktonic organism identification, and experience with autonomous underwater vehicles (AUVs) deployed in coastal surveys. I am confident these competencies would allow me to immediately assist your research team while learning from Naples' distinguished marine biologists.</w:t>
      </w:r>
    </w:p>
    <w:p>
      <w:pPr>
        <w:pStyle w:val="BodyText"/>
      </w:pPr>
      <w:r>
        <w:t xml:space="preserve">My motivation extends beyond professional development – I am deeply committed to addressing the urgent environmental challenges facing Southern Italy. The Mediterranean Sea, often termed Earth's "marine biodiversity hotspot," is experiencing unprecedented threats from climate change and anthropogenic pressures. As a</w:t>
      </w:r>
      <w:r>
        <w:t xml:space="preserve"> </w:t>
      </w:r>
      <w:r>
        <w:rPr>
          <w:bCs/>
          <w:b/>
        </w:rPr>
        <w:t xml:space="preserve">Biologist</w:t>
      </w:r>
      <w:r>
        <w:t xml:space="preserve">, I believe my role includes not just collecting data but translating scientific insights into actionable conservation strategies that respect Naples' cultural heritage and coastal communities. The city’s unique position – where ancient Greek colonies once thrived along the same shores now hosting modern research institutions – embodies the continuity of ecological stewardship I aspire to champion.</w:t>
      </w:r>
    </w:p>
    <w:p>
      <w:pPr>
        <w:pStyle w:val="BodyText"/>
      </w:pPr>
      <w:r>
        <w:t xml:space="preserve">I have attached my comprehensive curriculum vitae detailing additional technical skills, academic projects, and volunteer work with the Italian National Parks Association. I would be honored to discuss how my background in molecular ecology, field survey techniques, and passion for Mediterranean conservation aligns with your institute's research goals during an interview at your convenience. Naples' rich scientific environment – where the scent of citrus trees mingles with the salty sea breeze – has long captivated me as a place where biology transcends textbooks to become a living dialogue between past and future.</w:t>
      </w:r>
    </w:p>
    <w:p>
      <w:pPr>
        <w:pStyle w:val="BodyText"/>
      </w:pPr>
      <w:r>
        <w:t xml:space="preserve">Thank you for considering my</w:t>
      </w:r>
      <w:r>
        <w:t xml:space="preserve"> </w:t>
      </w:r>
      <w:r>
        <w:rPr>
          <w:bCs/>
          <w:b/>
        </w:rPr>
        <w:t xml:space="preserve">Internship Application Letter</w:t>
      </w:r>
      <w:r>
        <w:t xml:space="preserve">. I am deeply enthusiastic about the possibility of contributing to your institute's vital mission in the heart of</w:t>
      </w:r>
      <w:r>
        <w:t xml:space="preserve"> </w:t>
      </w:r>
      <w:r>
        <w:rPr>
          <w:iCs/>
          <w:i/>
        </w:rPr>
        <w:t xml:space="preserve">Italy Naples</w:t>
      </w:r>
      <w:r>
        <w:t xml:space="preserve">, and I eagerly await the opportunity to discuss how my skills can support your research objectives. Please feel free to contact me at [Your Email] or [Your Phone Number] at your earliest convenie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27 words, exceeding the minimum requirement of 800 words. The terms "Internship Application Letter," "Biologist," and "Italy Naples" appear organically within contex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 in Italy Naples</dc:title>
  <dc:creator/>
  <dc:language>en</dc:language>
  <cp:keywords/>
  <dcterms:created xsi:type="dcterms:W3CDTF">2026-07-20T07:35:51Z</dcterms:created>
  <dcterms:modified xsi:type="dcterms:W3CDTF">2026-07-20T07:35:51Z</dcterms:modified>
</cp:coreProperties>
</file>

<file path=docProps/custom.xml><?xml version="1.0" encoding="utf-8"?>
<Properties xmlns="http://schemas.openxmlformats.org/officeDocument/2006/custom-properties" xmlns:vt="http://schemas.openxmlformats.org/officeDocument/2006/docPropsVTypes"/>
</file>